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FCC7" w14:textId="342DD283" w:rsidR="00B07E81" w:rsidRPr="00D90CDD" w:rsidRDefault="00F31318" w:rsidP="006169D5">
      <w:pPr>
        <w:spacing w:after="0"/>
        <w:jc w:val="both"/>
        <w:rPr>
          <w:b/>
          <w:color w:val="2F5496" w:themeColor="accent5" w:themeShade="BF"/>
          <w:sz w:val="56"/>
          <w:szCs w:val="56"/>
        </w:rPr>
      </w:pPr>
      <w:r w:rsidRPr="00D90CDD">
        <w:rPr>
          <w:b/>
          <w:color w:val="2F5496" w:themeColor="accent5" w:themeShade="BF"/>
          <w:sz w:val="56"/>
          <w:szCs w:val="56"/>
        </w:rPr>
        <w:t>Přihláška k</w:t>
      </w:r>
      <w:r w:rsidR="005623B2">
        <w:rPr>
          <w:b/>
          <w:color w:val="2F5496" w:themeColor="accent5" w:themeShade="BF"/>
          <w:sz w:val="56"/>
          <w:szCs w:val="56"/>
        </w:rPr>
        <w:t> </w:t>
      </w:r>
      <w:r w:rsidRPr="00D90CDD">
        <w:rPr>
          <w:b/>
          <w:color w:val="2F5496" w:themeColor="accent5" w:themeShade="BF"/>
          <w:sz w:val="56"/>
          <w:szCs w:val="56"/>
        </w:rPr>
        <w:t>mobilitě</w:t>
      </w:r>
      <w:r w:rsidR="005623B2">
        <w:rPr>
          <w:b/>
          <w:color w:val="2F5496" w:themeColor="accent5" w:themeShade="BF"/>
          <w:sz w:val="56"/>
          <w:szCs w:val="56"/>
        </w:rPr>
        <w:t xml:space="preserve"> </w:t>
      </w:r>
    </w:p>
    <w:p w14:paraId="5CF1BDEF" w14:textId="67E67808" w:rsidR="005623B2" w:rsidRPr="005623B2" w:rsidRDefault="005623B2" w:rsidP="006169D5">
      <w:pPr>
        <w:spacing w:after="0"/>
        <w:jc w:val="both"/>
        <w:rPr>
          <w:b/>
        </w:rPr>
      </w:pPr>
      <w:r>
        <w:t xml:space="preserve">Mobilita je realizována v rámci </w:t>
      </w:r>
      <w:r w:rsidRPr="005623B2">
        <w:t xml:space="preserve">projektu </w:t>
      </w:r>
      <w:r w:rsidRPr="005623B2">
        <w:rPr>
          <w:b/>
        </w:rPr>
        <w:t>„Podpora rozvoje mladých výzkumných pracovníků MOÚ formou mezinárodních mobilit“</w:t>
      </w:r>
      <w:r w:rsidRPr="005623B2">
        <w:t xml:space="preserve">, </w:t>
      </w:r>
      <w:proofErr w:type="spellStart"/>
      <w:r w:rsidRPr="005623B2">
        <w:t>reg</w:t>
      </w:r>
      <w:proofErr w:type="spellEnd"/>
      <w:r w:rsidRPr="005623B2">
        <w:t xml:space="preserve">. </w:t>
      </w:r>
      <w:proofErr w:type="gramStart"/>
      <w:r w:rsidRPr="005623B2">
        <w:t>č.</w:t>
      </w:r>
      <w:proofErr w:type="gramEnd"/>
      <w:r w:rsidRPr="005623B2">
        <w:t xml:space="preserve"> CZ.02.2.69/0.0/0.0/18_053/0017836.</w:t>
      </w:r>
    </w:p>
    <w:p w14:paraId="0F97AC64" w14:textId="77777777" w:rsidR="005623B2" w:rsidRDefault="005623B2" w:rsidP="006169D5">
      <w:pPr>
        <w:spacing w:after="0"/>
        <w:jc w:val="both"/>
      </w:pPr>
    </w:p>
    <w:p w14:paraId="612D319D" w14:textId="77777777" w:rsidR="0027220A" w:rsidRDefault="00262B8A" w:rsidP="006169D5">
      <w:pPr>
        <w:spacing w:after="0"/>
        <w:jc w:val="both"/>
      </w:pPr>
      <w:r w:rsidRPr="00335FE3">
        <w:t>Přílohou přihlášky</w:t>
      </w:r>
      <w:r w:rsidR="00A21662" w:rsidRPr="00335FE3">
        <w:t xml:space="preserve"> je ŽIVOTOPIS uchazeče</w:t>
      </w:r>
      <w:r w:rsidR="00335FE3" w:rsidRPr="00335FE3">
        <w:t xml:space="preserve"> (možnost využít vzor)</w:t>
      </w:r>
      <w:r w:rsidR="00A21662">
        <w:t>.</w:t>
      </w:r>
      <w:r w:rsidR="00B92DE6">
        <w:t xml:space="preserve"> </w:t>
      </w:r>
    </w:p>
    <w:p w14:paraId="1DD52D47" w14:textId="77777777" w:rsidR="00A21662" w:rsidRDefault="0070709F" w:rsidP="006169D5">
      <w:pPr>
        <w:spacing w:after="0"/>
        <w:ind w:left="2832" w:hanging="2832"/>
      </w:pPr>
      <w:r>
        <w:t>K</w:t>
      </w:r>
      <w:r w:rsidR="00A21662">
        <w:t>ontaktní osoby projektu:</w:t>
      </w:r>
      <w:r>
        <w:tab/>
      </w:r>
      <w:r w:rsidR="00A21662">
        <w:t>Eva Michalová (</w:t>
      </w:r>
      <w:hyperlink r:id="rId6" w:history="1">
        <w:r w:rsidR="0027220A" w:rsidRPr="00C05103">
          <w:rPr>
            <w:rStyle w:val="Hypertextovodkaz"/>
          </w:rPr>
          <w:t>michalova@mou.cz</w:t>
        </w:r>
      </w:hyperlink>
      <w:r w:rsidR="0027220A">
        <w:t>, tel. kl. 3304, mobil 605775321</w:t>
      </w:r>
      <w:r w:rsidR="00A21662">
        <w:t>), Roman Hrstka (</w:t>
      </w:r>
      <w:hyperlink r:id="rId7" w:history="1">
        <w:r w:rsidR="0027220A" w:rsidRPr="00C05103">
          <w:rPr>
            <w:rStyle w:val="Hypertextovodkaz"/>
          </w:rPr>
          <w:t>hrstka@mou.cz</w:t>
        </w:r>
      </w:hyperlink>
      <w:r w:rsidR="0027220A">
        <w:t>, tel. kl. 3306</w:t>
      </w:r>
      <w:r w:rsidR="00A21662">
        <w:t>)</w:t>
      </w:r>
      <w:r w:rsidR="0027220A">
        <w:t xml:space="preserve">. </w:t>
      </w:r>
      <w:bookmarkStart w:id="0" w:name="_GoBack"/>
      <w:bookmarkEnd w:id="0"/>
    </w:p>
    <w:p w14:paraId="1636BD16" w14:textId="77777777" w:rsidR="0027220A" w:rsidRDefault="0070709F" w:rsidP="006169D5">
      <w:pPr>
        <w:spacing w:after="0"/>
        <w:jc w:val="both"/>
      </w:pPr>
      <w:r>
        <w:t>Podklady posílejte a dotazy směřujte na kontaktní osoby projektu.</w:t>
      </w:r>
    </w:p>
    <w:p w14:paraId="4D00A2A0" w14:textId="77777777" w:rsidR="00A21662" w:rsidRDefault="00A21662" w:rsidP="006169D5">
      <w:pPr>
        <w:spacing w:after="0"/>
        <w:jc w:val="both"/>
      </w:pP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46"/>
        <w:gridCol w:w="5796"/>
      </w:tblGrid>
      <w:tr w:rsidR="00F31318" w14:paraId="37CD279F" w14:textId="77777777" w:rsidTr="00183EF6">
        <w:tc>
          <w:tcPr>
            <w:tcW w:w="904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6B9F5B" w14:textId="77777777" w:rsidR="00F31318" w:rsidRPr="00A9643E" w:rsidRDefault="002A19EE" w:rsidP="006169D5">
            <w:pPr>
              <w:jc w:val="both"/>
              <w:rPr>
                <w:b/>
              </w:rPr>
            </w:pPr>
            <w:r w:rsidRPr="00A9643E">
              <w:rPr>
                <w:b/>
              </w:rPr>
              <w:t>UCHAZEČ</w:t>
            </w:r>
          </w:p>
        </w:tc>
      </w:tr>
      <w:tr w:rsidR="00F31318" w14:paraId="0D17A966" w14:textId="77777777" w:rsidTr="00990F78">
        <w:tc>
          <w:tcPr>
            <w:tcW w:w="3246" w:type="dxa"/>
            <w:tcBorders>
              <w:top w:val="single" w:sz="12" w:space="0" w:color="auto"/>
            </w:tcBorders>
            <w:vAlign w:val="center"/>
          </w:tcPr>
          <w:p w14:paraId="5475D621" w14:textId="77777777" w:rsidR="00F31318" w:rsidRDefault="00F31318" w:rsidP="006169D5">
            <w:pPr>
              <w:jc w:val="both"/>
            </w:pPr>
            <w:r>
              <w:t>Jméno, titul</w:t>
            </w:r>
          </w:p>
        </w:tc>
        <w:tc>
          <w:tcPr>
            <w:tcW w:w="5796" w:type="dxa"/>
            <w:tcBorders>
              <w:top w:val="single" w:sz="12" w:space="0" w:color="auto"/>
            </w:tcBorders>
            <w:vAlign w:val="center"/>
          </w:tcPr>
          <w:p w14:paraId="47A481E2" w14:textId="628F57B4" w:rsidR="00F31318" w:rsidRPr="000F50E1" w:rsidRDefault="00F31318" w:rsidP="006169D5">
            <w:pPr>
              <w:jc w:val="both"/>
              <w:rPr>
                <w:b/>
              </w:rPr>
            </w:pPr>
          </w:p>
        </w:tc>
      </w:tr>
      <w:tr w:rsidR="00F31318" w14:paraId="1703F3AA" w14:textId="77777777" w:rsidTr="00990F78">
        <w:tc>
          <w:tcPr>
            <w:tcW w:w="3246" w:type="dxa"/>
            <w:vAlign w:val="center"/>
          </w:tcPr>
          <w:p w14:paraId="5FCA6FEA" w14:textId="77777777" w:rsidR="00F31318" w:rsidRDefault="00F31318" w:rsidP="006169D5">
            <w:pPr>
              <w:jc w:val="both"/>
            </w:pPr>
            <w:r>
              <w:t>Pracoviště</w:t>
            </w:r>
          </w:p>
        </w:tc>
        <w:tc>
          <w:tcPr>
            <w:tcW w:w="5796" w:type="dxa"/>
            <w:vAlign w:val="center"/>
          </w:tcPr>
          <w:p w14:paraId="7434573F" w14:textId="30248C0E" w:rsidR="00F31318" w:rsidRDefault="00F31318" w:rsidP="006169D5">
            <w:pPr>
              <w:jc w:val="both"/>
            </w:pPr>
          </w:p>
        </w:tc>
      </w:tr>
      <w:tr w:rsidR="00B95034" w14:paraId="38C0B7D7" w14:textId="77777777" w:rsidTr="00990F78">
        <w:tc>
          <w:tcPr>
            <w:tcW w:w="3246" w:type="dxa"/>
            <w:vAlign w:val="center"/>
          </w:tcPr>
          <w:p w14:paraId="0DA78A44" w14:textId="77777777" w:rsidR="00B95034" w:rsidRDefault="00B95034" w:rsidP="006169D5">
            <w:pPr>
              <w:jc w:val="both"/>
            </w:pPr>
            <w:r>
              <w:t>Kontakt</w:t>
            </w:r>
            <w:r w:rsidR="00A75943">
              <w:t xml:space="preserve"> (telefon;</w:t>
            </w:r>
            <w:r>
              <w:t xml:space="preserve"> email)</w:t>
            </w:r>
          </w:p>
        </w:tc>
        <w:tc>
          <w:tcPr>
            <w:tcW w:w="5796" w:type="dxa"/>
            <w:vAlign w:val="center"/>
          </w:tcPr>
          <w:p w14:paraId="6F700D72" w14:textId="051DB71A" w:rsidR="00B95034" w:rsidRDefault="00B95034" w:rsidP="006169D5">
            <w:pPr>
              <w:jc w:val="both"/>
            </w:pPr>
          </w:p>
        </w:tc>
      </w:tr>
      <w:tr w:rsidR="00F31318" w14:paraId="4B3DE0EF" w14:textId="77777777" w:rsidTr="00990F78">
        <w:tc>
          <w:tcPr>
            <w:tcW w:w="3246" w:type="dxa"/>
            <w:vAlign w:val="center"/>
          </w:tcPr>
          <w:p w14:paraId="54597C76" w14:textId="77777777" w:rsidR="00F31318" w:rsidRDefault="00F31318" w:rsidP="006169D5">
            <w:pPr>
              <w:jc w:val="both"/>
            </w:pPr>
            <w:r>
              <w:t>Pracovní pozice</w:t>
            </w:r>
          </w:p>
        </w:tc>
        <w:tc>
          <w:tcPr>
            <w:tcW w:w="5796" w:type="dxa"/>
            <w:vAlign w:val="center"/>
          </w:tcPr>
          <w:p w14:paraId="08088E0B" w14:textId="600614E5" w:rsidR="00F31318" w:rsidRDefault="00F31318" w:rsidP="006169D5">
            <w:pPr>
              <w:jc w:val="both"/>
            </w:pPr>
          </w:p>
        </w:tc>
      </w:tr>
      <w:tr w:rsidR="00A648D4" w14:paraId="670BF490" w14:textId="77777777" w:rsidTr="00990F78">
        <w:tc>
          <w:tcPr>
            <w:tcW w:w="3246" w:type="dxa"/>
            <w:vAlign w:val="center"/>
          </w:tcPr>
          <w:p w14:paraId="4A248560" w14:textId="56CE40F1" w:rsidR="00A648D4" w:rsidRDefault="00A648D4" w:rsidP="006169D5">
            <w:pPr>
              <w:jc w:val="both"/>
            </w:pPr>
            <w:r>
              <w:t>Pracovní úvazek v době mobility</w:t>
            </w:r>
          </w:p>
        </w:tc>
        <w:tc>
          <w:tcPr>
            <w:tcW w:w="5796" w:type="dxa"/>
            <w:vAlign w:val="center"/>
          </w:tcPr>
          <w:p w14:paraId="761D8F36" w14:textId="645C74B9" w:rsidR="00A648D4" w:rsidRDefault="00A648D4" w:rsidP="006169D5">
            <w:pPr>
              <w:jc w:val="both"/>
            </w:pPr>
          </w:p>
        </w:tc>
      </w:tr>
      <w:tr w:rsidR="000574A8" w14:paraId="3E5FA9A1" w14:textId="77777777" w:rsidTr="00990F78">
        <w:tc>
          <w:tcPr>
            <w:tcW w:w="3246" w:type="dxa"/>
            <w:vAlign w:val="center"/>
          </w:tcPr>
          <w:p w14:paraId="1FEB1FB8" w14:textId="35C0F781" w:rsidR="000574A8" w:rsidRDefault="000574A8" w:rsidP="000574A8">
            <w:pPr>
              <w:jc w:val="both"/>
            </w:pPr>
            <w:r>
              <w:t>H-index (dle WOS/</w:t>
            </w:r>
            <w:proofErr w:type="spellStart"/>
            <w:r>
              <w:t>Scopus</w:t>
            </w:r>
            <w:proofErr w:type="spellEnd"/>
            <w:r>
              <w:t>)</w:t>
            </w:r>
          </w:p>
        </w:tc>
        <w:tc>
          <w:tcPr>
            <w:tcW w:w="5796" w:type="dxa"/>
            <w:vAlign w:val="center"/>
          </w:tcPr>
          <w:p w14:paraId="1A2CA917" w14:textId="49F6CDC0" w:rsidR="000574A8" w:rsidRPr="00990F78" w:rsidRDefault="000574A8" w:rsidP="000574A8">
            <w:pPr>
              <w:jc w:val="both"/>
            </w:pPr>
          </w:p>
        </w:tc>
      </w:tr>
      <w:tr w:rsidR="000574A8" w14:paraId="67951D18" w14:textId="77777777" w:rsidTr="00990F78">
        <w:tc>
          <w:tcPr>
            <w:tcW w:w="3246" w:type="dxa"/>
            <w:vAlign w:val="center"/>
          </w:tcPr>
          <w:p w14:paraId="76FB49E5" w14:textId="6BB01FFA" w:rsidR="000574A8" w:rsidRDefault="000574A8" w:rsidP="000574A8">
            <w:pPr>
              <w:jc w:val="both"/>
            </w:pPr>
            <w:r>
              <w:t>Počet publikací (dle WOS/</w:t>
            </w:r>
            <w:proofErr w:type="spellStart"/>
            <w:r>
              <w:t>Scopus</w:t>
            </w:r>
            <w:proofErr w:type="spellEnd"/>
            <w:r>
              <w:t>)</w:t>
            </w:r>
          </w:p>
        </w:tc>
        <w:tc>
          <w:tcPr>
            <w:tcW w:w="5796" w:type="dxa"/>
            <w:vAlign w:val="center"/>
          </w:tcPr>
          <w:p w14:paraId="214ED02D" w14:textId="1C4011D9" w:rsidR="000574A8" w:rsidRDefault="000574A8" w:rsidP="000574A8">
            <w:pPr>
              <w:jc w:val="both"/>
            </w:pPr>
          </w:p>
        </w:tc>
      </w:tr>
      <w:tr w:rsidR="00F31318" w14:paraId="5AEE2687" w14:textId="77777777" w:rsidTr="00990F78">
        <w:tc>
          <w:tcPr>
            <w:tcW w:w="3246" w:type="dxa"/>
            <w:vAlign w:val="center"/>
          </w:tcPr>
          <w:p w14:paraId="5E8A1E3F" w14:textId="77777777" w:rsidR="00F31318" w:rsidRDefault="00F31318" w:rsidP="006169D5">
            <w:pPr>
              <w:jc w:val="both"/>
            </w:pPr>
            <w:r>
              <w:t>Vedoucí pracovník/školitel</w:t>
            </w:r>
          </w:p>
        </w:tc>
        <w:tc>
          <w:tcPr>
            <w:tcW w:w="5796" w:type="dxa"/>
            <w:vAlign w:val="center"/>
          </w:tcPr>
          <w:p w14:paraId="73B752BE" w14:textId="60F9762A" w:rsidR="00F31318" w:rsidRDefault="00F31318" w:rsidP="006169D5">
            <w:pPr>
              <w:jc w:val="both"/>
            </w:pPr>
          </w:p>
        </w:tc>
      </w:tr>
    </w:tbl>
    <w:p w14:paraId="7D48EB45" w14:textId="77777777" w:rsidR="00F31318" w:rsidRDefault="00F31318" w:rsidP="006169D5">
      <w:pPr>
        <w:spacing w:after="0"/>
        <w:jc w:val="both"/>
      </w:pP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87"/>
        <w:gridCol w:w="6355"/>
      </w:tblGrid>
      <w:tr w:rsidR="00182FB2" w14:paraId="72FBDE38" w14:textId="77777777" w:rsidTr="002A19EE">
        <w:tc>
          <w:tcPr>
            <w:tcW w:w="906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176BB49" w14:textId="77777777" w:rsidR="00182FB2" w:rsidRPr="00A9643E" w:rsidRDefault="002A19EE" w:rsidP="006169D5">
            <w:pPr>
              <w:jc w:val="both"/>
              <w:rPr>
                <w:b/>
              </w:rPr>
            </w:pPr>
            <w:r w:rsidRPr="00A9643E">
              <w:rPr>
                <w:b/>
              </w:rPr>
              <w:t>MOBILITA</w:t>
            </w:r>
          </w:p>
        </w:tc>
      </w:tr>
      <w:tr w:rsidR="00182FB2" w14:paraId="19AF27EC" w14:textId="77777777" w:rsidTr="002A19EE">
        <w:tc>
          <w:tcPr>
            <w:tcW w:w="2689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9108A" w14:textId="77777777" w:rsidR="00182FB2" w:rsidRDefault="00182FB2" w:rsidP="006169D5">
            <w:pPr>
              <w:jc w:val="both"/>
            </w:pPr>
            <w:r>
              <w:t>Místo</w:t>
            </w:r>
          </w:p>
        </w:tc>
        <w:tc>
          <w:tcPr>
            <w:tcW w:w="637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4C6442" w14:textId="5F093637" w:rsidR="00182FB2" w:rsidRPr="000F50E1" w:rsidRDefault="00182FB2" w:rsidP="006169D5">
            <w:pPr>
              <w:jc w:val="both"/>
              <w:rPr>
                <w:b/>
              </w:rPr>
            </w:pPr>
          </w:p>
        </w:tc>
      </w:tr>
      <w:tr w:rsidR="00182FB2" w14:paraId="41441C6E" w14:textId="77777777" w:rsidTr="002A19EE"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B4A98" w14:textId="77777777" w:rsidR="00182FB2" w:rsidRDefault="00182FB2" w:rsidP="006169D5">
            <w:pPr>
              <w:jc w:val="both"/>
            </w:pPr>
            <w:r>
              <w:t>Pracoviště/oddělení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899C76" w14:textId="7F71CD32" w:rsidR="00182FB2" w:rsidRDefault="00182FB2" w:rsidP="006169D5">
            <w:pPr>
              <w:jc w:val="both"/>
            </w:pPr>
          </w:p>
        </w:tc>
      </w:tr>
      <w:tr w:rsidR="00A9643E" w14:paraId="26492984" w14:textId="77777777" w:rsidTr="002A19EE"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37F53" w14:textId="77777777" w:rsidR="00A9643E" w:rsidRDefault="00A9643E" w:rsidP="006169D5">
            <w:pPr>
              <w:jc w:val="both"/>
            </w:pPr>
            <w:r>
              <w:t>Délka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388B6A" w14:textId="4BD9E29C" w:rsidR="00A9643E" w:rsidRPr="00D5554C" w:rsidRDefault="00A9643E" w:rsidP="006169D5">
            <w:pPr>
              <w:jc w:val="both"/>
            </w:pPr>
          </w:p>
        </w:tc>
      </w:tr>
      <w:tr w:rsidR="00A9643E" w14:paraId="51615C14" w14:textId="77777777" w:rsidTr="002A19EE">
        <w:tc>
          <w:tcPr>
            <w:tcW w:w="2689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FCA75C8" w14:textId="77777777" w:rsidR="00A9643E" w:rsidRDefault="00A9643E" w:rsidP="006169D5">
            <w:pPr>
              <w:jc w:val="both"/>
            </w:pPr>
            <w:r>
              <w:t>Termín</w:t>
            </w:r>
            <w:r w:rsidR="00DF5461">
              <w:t xml:space="preserve"> zahájení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751568C6" w14:textId="00D766CC" w:rsidR="00A9643E" w:rsidRPr="00D5554C" w:rsidRDefault="00A9643E" w:rsidP="006169D5">
            <w:pPr>
              <w:jc w:val="both"/>
            </w:pPr>
          </w:p>
        </w:tc>
      </w:tr>
    </w:tbl>
    <w:p w14:paraId="1F1657B0" w14:textId="77777777" w:rsidR="00B07E81" w:rsidRDefault="00B07E81" w:rsidP="006169D5">
      <w:pPr>
        <w:spacing w:after="0"/>
        <w:jc w:val="both"/>
      </w:pPr>
    </w:p>
    <w:tbl>
      <w:tblPr>
        <w:tblStyle w:val="Mkatabulky"/>
        <w:tblW w:w="90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79"/>
        <w:gridCol w:w="6378"/>
      </w:tblGrid>
      <w:tr w:rsidR="004C5B23" w14:paraId="19B152F6" w14:textId="77777777" w:rsidTr="004C5B23">
        <w:tc>
          <w:tcPr>
            <w:tcW w:w="9057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2ECE69" w14:textId="77777777" w:rsidR="004C5B23" w:rsidRPr="00A9643E" w:rsidRDefault="004C5B23" w:rsidP="006169D5">
            <w:pPr>
              <w:jc w:val="both"/>
              <w:rPr>
                <w:b/>
              </w:rPr>
            </w:pPr>
            <w:r w:rsidRPr="00A9643E">
              <w:rPr>
                <w:b/>
              </w:rPr>
              <w:t xml:space="preserve">MENTOR </w:t>
            </w:r>
          </w:p>
        </w:tc>
      </w:tr>
      <w:tr w:rsidR="004C5B23" w14:paraId="762493CC" w14:textId="77777777" w:rsidTr="00183EF6">
        <w:tc>
          <w:tcPr>
            <w:tcW w:w="2679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85F6A" w14:textId="77777777" w:rsidR="004C5B23" w:rsidRDefault="004C5B23" w:rsidP="006169D5">
            <w:pPr>
              <w:jc w:val="both"/>
            </w:pPr>
            <w:r>
              <w:t>Jméno, titul</w:t>
            </w:r>
          </w:p>
        </w:tc>
        <w:tc>
          <w:tcPr>
            <w:tcW w:w="6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013A41" w14:textId="6C430A26" w:rsidR="004C5B23" w:rsidRPr="000F50E1" w:rsidRDefault="004C5B23" w:rsidP="006169D5">
            <w:pPr>
              <w:jc w:val="both"/>
              <w:rPr>
                <w:b/>
              </w:rPr>
            </w:pPr>
          </w:p>
        </w:tc>
      </w:tr>
      <w:tr w:rsidR="004C5B23" w14:paraId="2ABF8037" w14:textId="77777777" w:rsidTr="00183EF6">
        <w:tc>
          <w:tcPr>
            <w:tcW w:w="26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6DE2F" w14:textId="77777777" w:rsidR="004C5B23" w:rsidRDefault="004C5B23" w:rsidP="006169D5">
            <w:pPr>
              <w:jc w:val="both"/>
            </w:pPr>
            <w:r>
              <w:t>H-index (dle WOS)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C6B2A0" w14:textId="5EBF4EE8" w:rsidR="004C5B23" w:rsidRPr="00BC44C3" w:rsidRDefault="004C5B23" w:rsidP="006169D5">
            <w:pPr>
              <w:jc w:val="both"/>
            </w:pPr>
          </w:p>
        </w:tc>
      </w:tr>
      <w:tr w:rsidR="004C5B23" w14:paraId="3B91C36C" w14:textId="77777777" w:rsidTr="00183EF6">
        <w:tc>
          <w:tcPr>
            <w:tcW w:w="26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67A87" w14:textId="77777777" w:rsidR="004C5B23" w:rsidRPr="009E768C" w:rsidRDefault="004C5B23" w:rsidP="006169D5">
            <w:pPr>
              <w:jc w:val="both"/>
              <w:rPr>
                <w:rFonts w:cstheme="minorHAnsi"/>
              </w:rPr>
            </w:pPr>
            <w:r w:rsidRPr="009E768C">
              <w:rPr>
                <w:rFonts w:cstheme="minorHAnsi"/>
              </w:rPr>
              <w:t>Normalizovaný H-index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B73788" w14:textId="77A70D8A" w:rsidR="00E12CFA" w:rsidRPr="009E768C" w:rsidRDefault="009E768C" w:rsidP="00E12CFA">
            <w:pPr>
              <w:jc w:val="both"/>
              <w:rPr>
                <w:rFonts w:cstheme="minorHAnsi"/>
              </w:rPr>
            </w:pPr>
            <w:r w:rsidRPr="009E768C">
              <w:rPr>
                <w:rFonts w:ascii="Cambria Math" w:hAnsi="Cambria Math" w:cs="Cambria Math"/>
              </w:rPr>
              <w:t>ℎ</w:t>
            </w:r>
            <w:r w:rsidRPr="009E768C">
              <w:rPr>
                <w:rFonts w:ascii="Cambria Math" w:hAnsi="Cambria Math" w:cs="Cambria Math"/>
                <w:vertAlign w:val="subscript"/>
              </w:rPr>
              <w:t>𝑁</w:t>
            </w:r>
            <w:r w:rsidRPr="009E768C">
              <w:rPr>
                <w:rFonts w:cstheme="minorHAnsi"/>
              </w:rPr>
              <w:t>=</w:t>
            </w:r>
            <w:r w:rsidRPr="009E768C">
              <w:rPr>
                <w:rFonts w:ascii="Cambria Math" w:hAnsi="Cambria Math" w:cs="Cambria Math"/>
              </w:rPr>
              <w:t>𝑓</w:t>
            </w:r>
            <w:r w:rsidRPr="009E768C">
              <w:rPr>
                <w:rFonts w:cstheme="minorHAnsi"/>
              </w:rPr>
              <w:t>×</w:t>
            </w:r>
            <w:r w:rsidRPr="009E768C">
              <w:rPr>
                <w:rFonts w:ascii="Cambria Math" w:hAnsi="Cambria Math" w:cs="Cambria Math"/>
              </w:rPr>
              <w:t>ℎ</w:t>
            </w:r>
            <w:r w:rsidRPr="009E768C">
              <w:rPr>
                <w:rFonts w:cstheme="minorHAnsi"/>
              </w:rPr>
              <w:t xml:space="preserve"> =</w:t>
            </w:r>
            <w:r w:rsidR="00E12CFA">
              <w:rPr>
                <w:rFonts w:cstheme="minorHAnsi"/>
              </w:rPr>
              <w:t xml:space="preserve"> </w:t>
            </w:r>
            <w:r w:rsidR="00E12CFA" w:rsidRPr="00E12CFA">
              <w:rPr>
                <w:rFonts w:cstheme="minorHAnsi"/>
                <w:color w:val="FF0000"/>
              </w:rPr>
              <w:t>doplní hodnotitel</w:t>
            </w:r>
          </w:p>
          <w:p w14:paraId="0FDA0F83" w14:textId="77F2F702" w:rsidR="009E768C" w:rsidRPr="009E768C" w:rsidRDefault="009E768C" w:rsidP="006169D5">
            <w:pPr>
              <w:jc w:val="both"/>
              <w:rPr>
                <w:rFonts w:cstheme="minorHAnsi"/>
              </w:rPr>
            </w:pPr>
          </w:p>
        </w:tc>
      </w:tr>
      <w:tr w:rsidR="004C5B23" w14:paraId="69120DA4" w14:textId="77777777" w:rsidTr="00183EF6">
        <w:tc>
          <w:tcPr>
            <w:tcW w:w="267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2D95E" w14:textId="77777777" w:rsidR="004C5B23" w:rsidRDefault="004C5B23" w:rsidP="006169D5">
            <w:pPr>
              <w:jc w:val="both"/>
            </w:pPr>
            <w:r>
              <w:t>P</w:t>
            </w:r>
            <w:r w:rsidRPr="00182FB2">
              <w:t xml:space="preserve">odíl na mezinárodním grantu či národním grantu za </w:t>
            </w:r>
            <w:r>
              <w:t>posledních 5 let jako řešitel/</w:t>
            </w:r>
            <w:r w:rsidRPr="00182FB2">
              <w:t>spoluřešitel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259C61D" w14:textId="7B6BF716" w:rsidR="004C5B23" w:rsidRDefault="00E12CFA" w:rsidP="006169D5">
            <w:pPr>
              <w:jc w:val="both"/>
            </w:pPr>
            <w:r w:rsidRPr="00E12CFA">
              <w:rPr>
                <w:color w:val="FF0000"/>
              </w:rPr>
              <w:t>Není nutné, pokud je splněna podmínka publikací</w:t>
            </w:r>
          </w:p>
        </w:tc>
      </w:tr>
      <w:tr w:rsidR="004C5B23" w14:paraId="036C8ADD" w14:textId="77777777" w:rsidTr="00183EF6">
        <w:trPr>
          <w:trHeight w:val="270"/>
        </w:trPr>
        <w:tc>
          <w:tcPr>
            <w:tcW w:w="2679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234E0" w14:textId="77777777" w:rsidR="004C5B23" w:rsidRPr="00182FB2" w:rsidRDefault="004C5B23" w:rsidP="006169D5">
            <w:pPr>
              <w:jc w:val="both"/>
            </w:pPr>
            <w:r>
              <w:t xml:space="preserve">Publikační činnost za </w:t>
            </w:r>
            <w:r w:rsidRPr="00AF688C">
              <w:rPr>
                <w:b/>
              </w:rPr>
              <w:t>posledních 5 let</w:t>
            </w:r>
            <w:r>
              <w:rPr>
                <w:b/>
              </w:rPr>
              <w:t xml:space="preserve"> </w:t>
            </w: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D36F96" w14:textId="1F445C58" w:rsidR="004C5B23" w:rsidRDefault="00D2464F" w:rsidP="00E12CFA">
            <w:pPr>
              <w:jc w:val="both"/>
            </w:pPr>
            <w:r>
              <w:t>Počet publikací dle WOS</w:t>
            </w:r>
            <w:r w:rsidR="004C5B23">
              <w:t xml:space="preserve">: </w:t>
            </w:r>
            <w:r w:rsidR="00E12CFA" w:rsidRPr="00E12CFA">
              <w:rPr>
                <w:color w:val="FF0000"/>
              </w:rPr>
              <w:t>??</w:t>
            </w:r>
            <w:r w:rsidR="00BC44C3" w:rsidRPr="00E12CFA">
              <w:rPr>
                <w:color w:val="FF0000"/>
              </w:rPr>
              <w:t xml:space="preserve"> (</w:t>
            </w:r>
            <w:r w:rsidR="00E12CFA" w:rsidRPr="00E12CFA">
              <w:rPr>
                <w:color w:val="FF0000"/>
              </w:rPr>
              <w:t>??</w:t>
            </w:r>
            <w:r w:rsidR="00BC44C3" w:rsidRPr="00E12CFA">
              <w:rPr>
                <w:color w:val="FF0000"/>
              </w:rPr>
              <w:t xml:space="preserve"> </w:t>
            </w:r>
            <w:proofErr w:type="gramStart"/>
            <w:r w:rsidR="00BC44C3" w:rsidRPr="00E12CFA">
              <w:rPr>
                <w:color w:val="FF0000"/>
              </w:rPr>
              <w:t>citací</w:t>
            </w:r>
            <w:proofErr w:type="gramEnd"/>
            <w:r w:rsidR="00BC44C3" w:rsidRPr="00E12CFA">
              <w:rPr>
                <w:color w:val="FF0000"/>
              </w:rPr>
              <w:t>)</w:t>
            </w:r>
          </w:p>
        </w:tc>
      </w:tr>
      <w:tr w:rsidR="004C5B23" w14:paraId="450C850E" w14:textId="77777777" w:rsidTr="00183EF6">
        <w:trPr>
          <w:trHeight w:val="270"/>
        </w:trPr>
        <w:tc>
          <w:tcPr>
            <w:tcW w:w="2679" w:type="dxa"/>
            <w:vMerge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617EAB1" w14:textId="77777777" w:rsidR="004C5B23" w:rsidRDefault="004C5B23" w:rsidP="006169D5">
            <w:pPr>
              <w:jc w:val="both"/>
            </w:pPr>
          </w:p>
        </w:tc>
        <w:tc>
          <w:tcPr>
            <w:tcW w:w="63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93812A" w14:textId="6D728FF2" w:rsidR="004C5B23" w:rsidRPr="00B92DE6" w:rsidRDefault="004C5B23" w:rsidP="006169D5">
            <w:pPr>
              <w:jc w:val="both"/>
              <w:rPr>
                <w:u w:val="single"/>
              </w:rPr>
            </w:pPr>
            <w:r w:rsidRPr="00B92DE6">
              <w:rPr>
                <w:u w:val="single"/>
              </w:rPr>
              <w:t>3 nejvýznamnější publikace (</w:t>
            </w:r>
            <w:r w:rsidRPr="00B92DE6">
              <w:rPr>
                <w:i/>
                <w:u w:val="single"/>
              </w:rPr>
              <w:t>vložte citaci z</w:t>
            </w:r>
            <w:r w:rsidR="00E12CFA">
              <w:rPr>
                <w:i/>
                <w:u w:val="single"/>
              </w:rPr>
              <w:t> </w:t>
            </w:r>
            <w:proofErr w:type="spellStart"/>
            <w:r w:rsidRPr="00B92DE6">
              <w:rPr>
                <w:i/>
                <w:u w:val="single"/>
              </w:rPr>
              <w:t>PubMed</w:t>
            </w:r>
            <w:proofErr w:type="spellEnd"/>
            <w:r w:rsidR="00E12CFA">
              <w:rPr>
                <w:i/>
                <w:u w:val="single"/>
              </w:rPr>
              <w:t>, doplnit IF a Q</w:t>
            </w:r>
            <w:r w:rsidRPr="00B92DE6">
              <w:rPr>
                <w:u w:val="single"/>
              </w:rPr>
              <w:t>):</w:t>
            </w:r>
          </w:p>
          <w:p w14:paraId="1B166424" w14:textId="1C975C7C" w:rsidR="004C5B23" w:rsidRDefault="004C5B23" w:rsidP="006169D5">
            <w:pPr>
              <w:jc w:val="both"/>
            </w:pPr>
          </w:p>
        </w:tc>
      </w:tr>
    </w:tbl>
    <w:tbl>
      <w:tblPr>
        <w:tblStyle w:val="Mkatabulky"/>
        <w:tblpPr w:leftFromText="141" w:rightFromText="141" w:vertAnchor="text" w:horzAnchor="margin" w:tblpY="374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B80BAD" w14:paraId="589DE09D" w14:textId="77777777" w:rsidTr="00B92DE6">
        <w:tc>
          <w:tcPr>
            <w:tcW w:w="9042" w:type="dxa"/>
            <w:shd w:val="clear" w:color="auto" w:fill="D9D9D9" w:themeFill="background1" w:themeFillShade="D9"/>
          </w:tcPr>
          <w:p w14:paraId="0C594AF9" w14:textId="77777777" w:rsidR="00B80BAD" w:rsidRPr="00B80BAD" w:rsidRDefault="00B80BAD" w:rsidP="006169D5">
            <w:pPr>
              <w:jc w:val="both"/>
              <w:rPr>
                <w:b/>
              </w:rPr>
            </w:pPr>
            <w:r w:rsidRPr="00B80BAD">
              <w:rPr>
                <w:b/>
              </w:rPr>
              <w:t>PŘÍNOS NAVRHOVANÉ MOBILITY PRO PRACOVIŠTĚ/MOÚ</w:t>
            </w:r>
          </w:p>
        </w:tc>
      </w:tr>
      <w:tr w:rsidR="00B80BAD" w14:paraId="4D4CCC9F" w14:textId="77777777" w:rsidTr="00C10E28">
        <w:trPr>
          <w:trHeight w:val="2217"/>
        </w:trPr>
        <w:tc>
          <w:tcPr>
            <w:tcW w:w="9042" w:type="dxa"/>
          </w:tcPr>
          <w:p w14:paraId="3BBEBCAE" w14:textId="77777777" w:rsidR="00B80BAD" w:rsidRPr="00E12CFA" w:rsidRDefault="00B80BAD" w:rsidP="006169D5">
            <w:pPr>
              <w:jc w:val="both"/>
              <w:rPr>
                <w:i/>
                <w:color w:val="FF0000"/>
              </w:rPr>
            </w:pPr>
            <w:r w:rsidRPr="00E12CFA">
              <w:rPr>
                <w:i/>
                <w:color w:val="FF0000"/>
              </w:rPr>
              <w:lastRenderedPageBreak/>
              <w:t xml:space="preserve">Popište </w:t>
            </w:r>
            <w:r w:rsidR="002C2519" w:rsidRPr="00E12CFA">
              <w:rPr>
                <w:i/>
                <w:color w:val="FF0000"/>
              </w:rPr>
              <w:t>v</w:t>
            </w:r>
            <w:r w:rsidR="0089399F" w:rsidRPr="00E12CFA">
              <w:rPr>
                <w:i/>
                <w:color w:val="FF0000"/>
              </w:rPr>
              <w:t> </w:t>
            </w:r>
            <w:r w:rsidR="002C2519" w:rsidRPr="00E12CFA">
              <w:rPr>
                <w:i/>
                <w:color w:val="FF0000"/>
              </w:rPr>
              <w:t>rozsahu</w:t>
            </w:r>
            <w:r w:rsidR="0089399F" w:rsidRPr="00E12CFA">
              <w:rPr>
                <w:i/>
                <w:color w:val="FF0000"/>
              </w:rPr>
              <w:t xml:space="preserve"> </w:t>
            </w:r>
            <w:r w:rsidR="00333C4C" w:rsidRPr="00E12CFA">
              <w:rPr>
                <w:i/>
                <w:color w:val="FF0000"/>
              </w:rPr>
              <w:t>cca</w:t>
            </w:r>
            <w:r w:rsidR="0089399F" w:rsidRPr="00E12CFA">
              <w:rPr>
                <w:i/>
                <w:color w:val="FF0000"/>
              </w:rPr>
              <w:t xml:space="preserve"> </w:t>
            </w:r>
            <w:r w:rsidR="00333C4C" w:rsidRPr="00E12CFA">
              <w:rPr>
                <w:i/>
                <w:color w:val="FF0000"/>
              </w:rPr>
              <w:t>5</w:t>
            </w:r>
            <w:r w:rsidR="0089399F" w:rsidRPr="00E12CFA">
              <w:rPr>
                <w:i/>
                <w:color w:val="FF0000"/>
              </w:rPr>
              <w:t>00 znaků včetně mezer</w:t>
            </w:r>
          </w:p>
          <w:p w14:paraId="02AD4C17" w14:textId="18624541" w:rsidR="00B80BAD" w:rsidRDefault="00B80BAD" w:rsidP="003B68FA">
            <w:pPr>
              <w:jc w:val="both"/>
            </w:pPr>
          </w:p>
        </w:tc>
      </w:tr>
    </w:tbl>
    <w:p w14:paraId="1652C76F" w14:textId="77777777" w:rsidR="00B80BAD" w:rsidRDefault="00B80BAD" w:rsidP="006169D5">
      <w:pPr>
        <w:spacing w:after="0"/>
        <w:jc w:val="both"/>
      </w:pPr>
    </w:p>
    <w:p w14:paraId="6A97743C" w14:textId="77777777" w:rsidR="00347892" w:rsidRDefault="00347892" w:rsidP="006169D5">
      <w:pPr>
        <w:spacing w:after="0"/>
        <w:jc w:val="both"/>
      </w:pPr>
    </w:p>
    <w:p w14:paraId="5EA3422E" w14:textId="77777777" w:rsidR="000574A8" w:rsidRDefault="000574A8" w:rsidP="006169D5">
      <w:pPr>
        <w:spacing w:after="0"/>
        <w:jc w:val="both"/>
      </w:pPr>
    </w:p>
    <w:tbl>
      <w:tblPr>
        <w:tblStyle w:val="Mkatabulky"/>
        <w:tblpPr w:leftFromText="141" w:rightFromText="141" w:vertAnchor="text" w:horzAnchor="margin" w:tblpY="10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3D744D" w14:paraId="3405622A" w14:textId="77777777" w:rsidTr="003D744D">
        <w:tc>
          <w:tcPr>
            <w:tcW w:w="9042" w:type="dxa"/>
            <w:shd w:val="clear" w:color="auto" w:fill="D9D9D9" w:themeFill="background1" w:themeFillShade="D9"/>
          </w:tcPr>
          <w:p w14:paraId="6D0A0241" w14:textId="77777777" w:rsidR="003D744D" w:rsidRPr="002C2519" w:rsidRDefault="003D744D" w:rsidP="006169D5">
            <w:pPr>
              <w:jc w:val="both"/>
              <w:rPr>
                <w:b/>
              </w:rPr>
            </w:pPr>
            <w:r w:rsidRPr="002C2519">
              <w:rPr>
                <w:b/>
              </w:rPr>
              <w:t>PŘÍNOS PRO PROFESNÍ ROZVOJ UCHAZEČE</w:t>
            </w:r>
          </w:p>
        </w:tc>
      </w:tr>
      <w:tr w:rsidR="003D744D" w14:paraId="3FF658FF" w14:textId="77777777" w:rsidTr="003D744D">
        <w:tc>
          <w:tcPr>
            <w:tcW w:w="9042" w:type="dxa"/>
          </w:tcPr>
          <w:p w14:paraId="4D93AF83" w14:textId="77777777" w:rsidR="003D744D" w:rsidRPr="00E12CFA" w:rsidRDefault="003D744D" w:rsidP="006169D5">
            <w:pPr>
              <w:jc w:val="both"/>
              <w:rPr>
                <w:color w:val="FF0000"/>
              </w:rPr>
            </w:pPr>
            <w:r w:rsidRPr="00E12CFA">
              <w:rPr>
                <w:i/>
                <w:color w:val="FF0000"/>
              </w:rPr>
              <w:t>Popište v rozsahu cca 500 znaků včetně mezer</w:t>
            </w:r>
            <w:r w:rsidRPr="00E12CFA">
              <w:rPr>
                <w:color w:val="FF0000"/>
              </w:rPr>
              <w:t xml:space="preserve"> </w:t>
            </w:r>
          </w:p>
          <w:p w14:paraId="0C695534" w14:textId="7AE4035F" w:rsidR="003D744D" w:rsidRDefault="00072C2A" w:rsidP="000574A8">
            <w:pPr>
              <w:jc w:val="both"/>
            </w:pPr>
            <w:r>
              <w:t xml:space="preserve"> </w:t>
            </w:r>
          </w:p>
        </w:tc>
      </w:tr>
    </w:tbl>
    <w:p w14:paraId="68C115D0" w14:textId="77777777" w:rsidR="002C2519" w:rsidRDefault="002C2519" w:rsidP="006169D5">
      <w:pPr>
        <w:spacing w:after="0"/>
        <w:jc w:val="both"/>
      </w:pPr>
    </w:p>
    <w:tbl>
      <w:tblPr>
        <w:tblStyle w:val="Mkatabulky"/>
        <w:tblpPr w:leftFromText="141" w:rightFromText="141" w:vertAnchor="text" w:horzAnchor="margin" w:tblpY="374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2C2519" w14:paraId="7AA1E733" w14:textId="77777777" w:rsidTr="00B41C9F">
        <w:tc>
          <w:tcPr>
            <w:tcW w:w="9062" w:type="dxa"/>
            <w:shd w:val="clear" w:color="auto" w:fill="D9D9D9" w:themeFill="background1" w:themeFillShade="D9"/>
          </w:tcPr>
          <w:p w14:paraId="526EAAF9" w14:textId="77777777" w:rsidR="002C2519" w:rsidRPr="002C2519" w:rsidRDefault="002C2519" w:rsidP="006169D5">
            <w:pPr>
              <w:jc w:val="both"/>
              <w:rPr>
                <w:b/>
              </w:rPr>
            </w:pPr>
            <w:r w:rsidRPr="002C2519">
              <w:rPr>
                <w:b/>
              </w:rPr>
              <w:t>POPIS VĚDECKÝCH AKTIVIT VEDOUCÍCH K ROZVOJI MEZINÁRODNÍ SPOLUPRÁCE SE ZAHRANIČNÍM VÝZKUMNÝM PRACOVIŠTĚM</w:t>
            </w:r>
            <w:r w:rsidR="0084619C">
              <w:rPr>
                <w:b/>
              </w:rPr>
              <w:t xml:space="preserve"> </w:t>
            </w:r>
          </w:p>
        </w:tc>
      </w:tr>
      <w:tr w:rsidR="002C2519" w14:paraId="05290D49" w14:textId="77777777" w:rsidTr="00B41C9F">
        <w:tc>
          <w:tcPr>
            <w:tcW w:w="9062" w:type="dxa"/>
          </w:tcPr>
          <w:p w14:paraId="302F7A14" w14:textId="77777777" w:rsidR="002C2519" w:rsidRPr="00E12CFA" w:rsidRDefault="0089399F" w:rsidP="006169D5">
            <w:pPr>
              <w:jc w:val="both"/>
              <w:rPr>
                <w:color w:val="FF0000"/>
              </w:rPr>
            </w:pPr>
            <w:r w:rsidRPr="00E12CFA">
              <w:rPr>
                <w:i/>
                <w:color w:val="FF0000"/>
              </w:rPr>
              <w:t xml:space="preserve">Popište v rozsahu </w:t>
            </w:r>
            <w:r w:rsidR="00333C4C" w:rsidRPr="00E12CFA">
              <w:rPr>
                <w:i/>
                <w:color w:val="FF0000"/>
              </w:rPr>
              <w:t>cca</w:t>
            </w:r>
            <w:r w:rsidRPr="00E12CFA">
              <w:rPr>
                <w:i/>
                <w:color w:val="FF0000"/>
              </w:rPr>
              <w:t xml:space="preserve"> </w:t>
            </w:r>
            <w:r w:rsidR="00333C4C" w:rsidRPr="00E12CFA">
              <w:rPr>
                <w:i/>
                <w:color w:val="FF0000"/>
              </w:rPr>
              <w:t>8</w:t>
            </w:r>
            <w:r w:rsidRPr="00E12CFA">
              <w:rPr>
                <w:i/>
                <w:color w:val="FF0000"/>
              </w:rPr>
              <w:t>00 znaků včetně mezer</w:t>
            </w:r>
            <w:r w:rsidRPr="00E12CFA">
              <w:rPr>
                <w:color w:val="FF0000"/>
              </w:rPr>
              <w:t xml:space="preserve"> </w:t>
            </w:r>
          </w:p>
          <w:p w14:paraId="53C69AAF" w14:textId="371573A2" w:rsidR="002C2519" w:rsidRDefault="002C2519" w:rsidP="000574A8">
            <w:pPr>
              <w:jc w:val="both"/>
            </w:pPr>
          </w:p>
        </w:tc>
      </w:tr>
    </w:tbl>
    <w:p w14:paraId="12EF579A" w14:textId="244F7C6D" w:rsidR="004D4FC8" w:rsidRDefault="004D4FC8" w:rsidP="006169D5">
      <w:pPr>
        <w:spacing w:after="0"/>
        <w:jc w:val="both"/>
      </w:pPr>
    </w:p>
    <w:p w14:paraId="2E225776" w14:textId="0CBE92BD" w:rsidR="000574A8" w:rsidRDefault="000574A8"/>
    <w:tbl>
      <w:tblPr>
        <w:tblStyle w:val="Mkatabulky"/>
        <w:tblpPr w:leftFromText="141" w:rightFromText="141" w:vertAnchor="text" w:horzAnchor="margin" w:tblpY="22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3B68FA" w14:paraId="32CEC305" w14:textId="77777777" w:rsidTr="003B68FA">
        <w:tc>
          <w:tcPr>
            <w:tcW w:w="9042" w:type="dxa"/>
            <w:shd w:val="clear" w:color="auto" w:fill="D9D9D9" w:themeFill="background1" w:themeFillShade="D9"/>
          </w:tcPr>
          <w:p w14:paraId="7E4EDF05" w14:textId="77777777" w:rsidR="003B68FA" w:rsidRPr="00B92DE6" w:rsidRDefault="003B68FA" w:rsidP="003B68FA">
            <w:pPr>
              <w:jc w:val="both"/>
              <w:rPr>
                <w:b/>
              </w:rPr>
            </w:pPr>
            <w:r>
              <w:rPr>
                <w:b/>
              </w:rPr>
              <w:t>PODPIS</w:t>
            </w:r>
            <w:r w:rsidRPr="00B92DE6">
              <w:rPr>
                <w:b/>
              </w:rPr>
              <w:t xml:space="preserve"> </w:t>
            </w:r>
          </w:p>
        </w:tc>
      </w:tr>
      <w:tr w:rsidR="003B68FA" w14:paraId="24BDD088" w14:textId="77777777" w:rsidTr="003B68FA">
        <w:tc>
          <w:tcPr>
            <w:tcW w:w="9042" w:type="dxa"/>
          </w:tcPr>
          <w:p w14:paraId="411C6890" w14:textId="77777777" w:rsidR="003B68FA" w:rsidRDefault="003B68FA" w:rsidP="003B68FA">
            <w:pPr>
              <w:jc w:val="both"/>
            </w:pPr>
          </w:p>
          <w:p w14:paraId="79E43CAB" w14:textId="0D815E90" w:rsidR="003B68FA" w:rsidRDefault="003B68FA" w:rsidP="003B68FA">
            <w:pPr>
              <w:jc w:val="both"/>
            </w:pPr>
            <w:r>
              <w:t xml:space="preserve">V Brně </w:t>
            </w:r>
            <w:proofErr w:type="gramStart"/>
            <w:r>
              <w:t>dne</w:t>
            </w:r>
            <w:r w:rsidR="00334B4B">
              <w:t xml:space="preserve"> </w:t>
            </w:r>
            <w:r w:rsidR="00E12CFA" w:rsidRPr="00E12CFA">
              <w:rPr>
                <w:color w:val="FF0000"/>
              </w:rPr>
              <w:t>??</w:t>
            </w:r>
            <w:proofErr w:type="gramEnd"/>
          </w:p>
          <w:p w14:paraId="43F85C97" w14:textId="77777777" w:rsidR="003B68FA" w:rsidRDefault="003B68FA" w:rsidP="003B68FA">
            <w:pPr>
              <w:jc w:val="both"/>
            </w:pPr>
          </w:p>
          <w:p w14:paraId="2A04D90F" w14:textId="1D70DAAA" w:rsidR="003B68FA" w:rsidRPr="00E12CFA" w:rsidRDefault="00E12CFA" w:rsidP="003B68FA">
            <w:pPr>
              <w:jc w:val="both"/>
              <w:rPr>
                <w:color w:val="FF0000"/>
              </w:rPr>
            </w:pPr>
            <w:r w:rsidRPr="00E12CFA">
              <w:rPr>
                <w:color w:val="FF0000"/>
              </w:rPr>
              <w:t>Jméno</w:t>
            </w:r>
          </w:p>
          <w:p w14:paraId="1707E3E0" w14:textId="77777777" w:rsidR="003B68FA" w:rsidRDefault="003B68FA" w:rsidP="003B68FA">
            <w:pPr>
              <w:jc w:val="both"/>
            </w:pPr>
          </w:p>
        </w:tc>
      </w:tr>
    </w:tbl>
    <w:p w14:paraId="110C5E97" w14:textId="77777777" w:rsidR="000574A8" w:rsidRPr="00190E15" w:rsidRDefault="000574A8" w:rsidP="00006FE2">
      <w:pPr>
        <w:spacing w:after="0"/>
        <w:rPr>
          <w:b/>
          <w:color w:val="2F5496" w:themeColor="accent5" w:themeShade="BF"/>
        </w:rPr>
      </w:pPr>
    </w:p>
    <w:p w14:paraId="2DCE43E9" w14:textId="05FE2C02" w:rsidR="005623B2" w:rsidRPr="00190E15" w:rsidRDefault="005623B2" w:rsidP="00190E15">
      <w:pPr>
        <w:rPr>
          <w:b/>
          <w:color w:val="2F5496" w:themeColor="accent5" w:themeShade="BF"/>
        </w:rPr>
      </w:pPr>
    </w:p>
    <w:sectPr w:rsidR="005623B2" w:rsidRPr="00190E15" w:rsidSect="00D90CDD">
      <w:headerReference w:type="default" r:id="rId8"/>
      <w:footerReference w:type="default" r:id="rId9"/>
      <w:pgSz w:w="11906" w:h="16838"/>
      <w:pgMar w:top="1418" w:right="1417" w:bottom="1417" w:left="1417" w:header="1" w:footer="4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611D27" w14:textId="77777777" w:rsidR="003609C5" w:rsidRDefault="003609C5" w:rsidP="008C2E03">
      <w:pPr>
        <w:spacing w:after="0" w:line="240" w:lineRule="auto"/>
      </w:pPr>
      <w:r>
        <w:separator/>
      </w:r>
    </w:p>
  </w:endnote>
  <w:endnote w:type="continuationSeparator" w:id="0">
    <w:p w14:paraId="5C6AB0C3" w14:textId="77777777" w:rsidR="003609C5" w:rsidRDefault="003609C5" w:rsidP="008C2E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E074AB" w14:textId="302B0A12" w:rsidR="00D90CDD" w:rsidRDefault="00D90CDD">
    <w:pPr>
      <w:pStyle w:val="Zpat"/>
    </w:pPr>
    <w:r w:rsidRPr="006060F6">
      <w:rPr>
        <w:noProof/>
        <w:lang w:eastAsia="cs-CZ"/>
      </w:rPr>
      <w:drawing>
        <wp:inline distT="0" distB="0" distL="0" distR="0" wp14:anchorId="7E2E1C18" wp14:editId="49F8B077">
          <wp:extent cx="4737100" cy="1054237"/>
          <wp:effectExtent l="0" t="0" r="6350" b="0"/>
          <wp:docPr id="13" name="Obrázek 13" descr="C:\Users\michalova\Documents\MOBILITA\PUBLICITA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ova\Documents\MOBILITA\PUBLICITA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23142" cy="1073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EFD997" w14:textId="77777777" w:rsidR="003609C5" w:rsidRDefault="003609C5" w:rsidP="008C2E03">
      <w:pPr>
        <w:spacing w:after="0" w:line="240" w:lineRule="auto"/>
      </w:pPr>
      <w:r>
        <w:separator/>
      </w:r>
    </w:p>
  </w:footnote>
  <w:footnote w:type="continuationSeparator" w:id="0">
    <w:p w14:paraId="0CDF6B39" w14:textId="77777777" w:rsidR="003609C5" w:rsidRDefault="003609C5" w:rsidP="008C2E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C0D86C" w14:textId="052449A5" w:rsidR="006060F6" w:rsidRDefault="00D90CDD" w:rsidP="006060F6">
    <w:pPr>
      <w:pStyle w:val="Zhlav"/>
      <w:jc w:val="center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5C29F81C" wp14:editId="401C03A1">
          <wp:simplePos x="0" y="0"/>
          <wp:positionH relativeFrom="page">
            <wp:posOffset>182245</wp:posOffset>
          </wp:positionH>
          <wp:positionV relativeFrom="topMargin">
            <wp:posOffset>172085</wp:posOffset>
          </wp:positionV>
          <wp:extent cx="7200000" cy="504000"/>
          <wp:effectExtent l="0" t="0" r="1270" b="0"/>
          <wp:wrapSquare wrapText="bothSides"/>
          <wp:docPr id="12" name="Obráze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OP VVV motiv neg 14x2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50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rYwtDQzNDeyMLNQ0lEKTi0uzszPAykwrAUAgtlC8ywAAAA="/>
  </w:docVars>
  <w:rsids>
    <w:rsidRoot w:val="00D83383"/>
    <w:rsid w:val="00006FE2"/>
    <w:rsid w:val="00014252"/>
    <w:rsid w:val="00023260"/>
    <w:rsid w:val="0002552D"/>
    <w:rsid w:val="000374B6"/>
    <w:rsid w:val="00040DFF"/>
    <w:rsid w:val="000574A8"/>
    <w:rsid w:val="00072C2A"/>
    <w:rsid w:val="000C1D5E"/>
    <w:rsid w:val="000C522E"/>
    <w:rsid w:val="000D5CD6"/>
    <w:rsid w:val="000F50E1"/>
    <w:rsid w:val="00102E85"/>
    <w:rsid w:val="00115735"/>
    <w:rsid w:val="00137010"/>
    <w:rsid w:val="00160539"/>
    <w:rsid w:val="001616D4"/>
    <w:rsid w:val="00182FB2"/>
    <w:rsid w:val="00183EF6"/>
    <w:rsid w:val="00187869"/>
    <w:rsid w:val="00190E15"/>
    <w:rsid w:val="00192D27"/>
    <w:rsid w:val="001C4905"/>
    <w:rsid w:val="001D7537"/>
    <w:rsid w:val="00242CD3"/>
    <w:rsid w:val="00262B8A"/>
    <w:rsid w:val="0027220A"/>
    <w:rsid w:val="002A19EE"/>
    <w:rsid w:val="002C2519"/>
    <w:rsid w:val="002D6A19"/>
    <w:rsid w:val="002F3969"/>
    <w:rsid w:val="0032744E"/>
    <w:rsid w:val="00327D3C"/>
    <w:rsid w:val="00333C48"/>
    <w:rsid w:val="00333C4C"/>
    <w:rsid w:val="00334B4B"/>
    <w:rsid w:val="00335FE3"/>
    <w:rsid w:val="00347892"/>
    <w:rsid w:val="003609C5"/>
    <w:rsid w:val="00396644"/>
    <w:rsid w:val="00396B15"/>
    <w:rsid w:val="003B68FA"/>
    <w:rsid w:val="003D744D"/>
    <w:rsid w:val="003F43B8"/>
    <w:rsid w:val="00424A0C"/>
    <w:rsid w:val="004320C5"/>
    <w:rsid w:val="0043584F"/>
    <w:rsid w:val="004408AF"/>
    <w:rsid w:val="00463BC6"/>
    <w:rsid w:val="004741D2"/>
    <w:rsid w:val="004C5069"/>
    <w:rsid w:val="004C5B23"/>
    <w:rsid w:val="004D1FA8"/>
    <w:rsid w:val="004D4FC8"/>
    <w:rsid w:val="00511752"/>
    <w:rsid w:val="005343B6"/>
    <w:rsid w:val="00550E53"/>
    <w:rsid w:val="005623B2"/>
    <w:rsid w:val="00583203"/>
    <w:rsid w:val="005D4320"/>
    <w:rsid w:val="005E7987"/>
    <w:rsid w:val="00600C6C"/>
    <w:rsid w:val="006060F6"/>
    <w:rsid w:val="006169D5"/>
    <w:rsid w:val="00646C67"/>
    <w:rsid w:val="00651102"/>
    <w:rsid w:val="006D02DC"/>
    <w:rsid w:val="0070709F"/>
    <w:rsid w:val="00737AE4"/>
    <w:rsid w:val="00760B53"/>
    <w:rsid w:val="007632A4"/>
    <w:rsid w:val="00767509"/>
    <w:rsid w:val="00786613"/>
    <w:rsid w:val="007C7697"/>
    <w:rsid w:val="007D72C4"/>
    <w:rsid w:val="008122FA"/>
    <w:rsid w:val="00814FAE"/>
    <w:rsid w:val="0084619C"/>
    <w:rsid w:val="00892103"/>
    <w:rsid w:val="0089399F"/>
    <w:rsid w:val="008A343A"/>
    <w:rsid w:val="008C01FC"/>
    <w:rsid w:val="008C2E03"/>
    <w:rsid w:val="00903B3A"/>
    <w:rsid w:val="00913360"/>
    <w:rsid w:val="00953D2B"/>
    <w:rsid w:val="009820A6"/>
    <w:rsid w:val="0098695E"/>
    <w:rsid w:val="00987D75"/>
    <w:rsid w:val="00990F78"/>
    <w:rsid w:val="009E768C"/>
    <w:rsid w:val="00A21662"/>
    <w:rsid w:val="00A30D54"/>
    <w:rsid w:val="00A5202C"/>
    <w:rsid w:val="00A6399C"/>
    <w:rsid w:val="00A648D4"/>
    <w:rsid w:val="00A7085F"/>
    <w:rsid w:val="00A75943"/>
    <w:rsid w:val="00A861BF"/>
    <w:rsid w:val="00A9062B"/>
    <w:rsid w:val="00A9643E"/>
    <w:rsid w:val="00AA246D"/>
    <w:rsid w:val="00AC157B"/>
    <w:rsid w:val="00AD4181"/>
    <w:rsid w:val="00AE16EA"/>
    <w:rsid w:val="00AF688C"/>
    <w:rsid w:val="00B05987"/>
    <w:rsid w:val="00B07E81"/>
    <w:rsid w:val="00B145F3"/>
    <w:rsid w:val="00B41C9F"/>
    <w:rsid w:val="00B80BAD"/>
    <w:rsid w:val="00B8772F"/>
    <w:rsid w:val="00B92DE6"/>
    <w:rsid w:val="00B933E6"/>
    <w:rsid w:val="00B95034"/>
    <w:rsid w:val="00BC44C3"/>
    <w:rsid w:val="00BF09A5"/>
    <w:rsid w:val="00BF27A7"/>
    <w:rsid w:val="00C10E28"/>
    <w:rsid w:val="00C37ABD"/>
    <w:rsid w:val="00C4419E"/>
    <w:rsid w:val="00C47CA1"/>
    <w:rsid w:val="00C555BA"/>
    <w:rsid w:val="00C57754"/>
    <w:rsid w:val="00C75C04"/>
    <w:rsid w:val="00CB6BA0"/>
    <w:rsid w:val="00CC3A15"/>
    <w:rsid w:val="00CC5036"/>
    <w:rsid w:val="00CE0EBF"/>
    <w:rsid w:val="00D031B5"/>
    <w:rsid w:val="00D17232"/>
    <w:rsid w:val="00D2464F"/>
    <w:rsid w:val="00D4410C"/>
    <w:rsid w:val="00D5554C"/>
    <w:rsid w:val="00D81987"/>
    <w:rsid w:val="00D83383"/>
    <w:rsid w:val="00D90CDD"/>
    <w:rsid w:val="00D94E6E"/>
    <w:rsid w:val="00DF5461"/>
    <w:rsid w:val="00E12CFA"/>
    <w:rsid w:val="00E92DC9"/>
    <w:rsid w:val="00EB35A7"/>
    <w:rsid w:val="00F034AF"/>
    <w:rsid w:val="00F31318"/>
    <w:rsid w:val="00F4341F"/>
    <w:rsid w:val="00F64497"/>
    <w:rsid w:val="00F82C45"/>
    <w:rsid w:val="00FB244D"/>
    <w:rsid w:val="00FD2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89672A"/>
  <w15:chartTrackingRefBased/>
  <w15:docId w15:val="{E43E89B4-09FF-48A4-A4DE-C5EB00DAE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06FE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B07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C2E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C2E03"/>
  </w:style>
  <w:style w:type="paragraph" w:styleId="Zpat">
    <w:name w:val="footer"/>
    <w:basedOn w:val="Normln"/>
    <w:link w:val="ZpatChar"/>
    <w:uiPriority w:val="99"/>
    <w:unhideWhenUsed/>
    <w:rsid w:val="008C2E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C2E03"/>
  </w:style>
  <w:style w:type="character" w:styleId="Hypertextovodkaz">
    <w:name w:val="Hyperlink"/>
    <w:basedOn w:val="Standardnpsmoodstavce"/>
    <w:uiPriority w:val="99"/>
    <w:unhideWhenUsed/>
    <w:rsid w:val="00A21662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441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441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hrstka@mou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chalova@mou.cz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8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 Memorial Cancer Institute</Company>
  <LinksUpToDate>false</LinksUpToDate>
  <CharactersWithSpaces>1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Eva Michalová</dc:creator>
  <cp:keywords/>
  <dc:description/>
  <cp:lastModifiedBy>Mgr. Eva Michalová</cp:lastModifiedBy>
  <cp:revision>4</cp:revision>
  <cp:lastPrinted>2021-08-13T07:44:00Z</cp:lastPrinted>
  <dcterms:created xsi:type="dcterms:W3CDTF">2021-09-20T06:58:00Z</dcterms:created>
  <dcterms:modified xsi:type="dcterms:W3CDTF">2021-09-20T07:02:00Z</dcterms:modified>
</cp:coreProperties>
</file>